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3EAFCDBD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………………</w:t>
      </w:r>
      <w:r w:rsid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COMPUTER SCIENCE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</w:t>
      </w:r>
    </w:p>
    <w:p w14:paraId="728663E7" w14:textId="34217B75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>
        <w:rPr>
          <w:rFonts w:ascii="Times New Roman" w:hAnsi="Times New Roman"/>
          <w:b/>
          <w:sz w:val="24"/>
          <w:szCs w:val="24"/>
        </w:rPr>
        <w:t>BUS 101</w:t>
      </w:r>
      <w:r w:rsidRPr="00444522"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b/>
          <w:sz w:val="24"/>
          <w:szCs w:val="24"/>
        </w:rPr>
        <w:t>………………</w:t>
      </w:r>
      <w:r w:rsidR="00A434A0">
        <w:rPr>
          <w:rFonts w:ascii="Times New Roman" w:hAnsi="Times New Roman"/>
          <w:b/>
          <w:sz w:val="24"/>
          <w:szCs w:val="24"/>
        </w:rPr>
        <w:t>END OF SEMESTER EXAMINATION</w:t>
      </w:r>
      <w:r>
        <w:rPr>
          <w:rFonts w:ascii="Times New Roman" w:hAnsi="Times New Roman"/>
          <w:b/>
          <w:sz w:val="24"/>
          <w:szCs w:val="24"/>
        </w:rPr>
        <w:t>………………………………………</w:t>
      </w:r>
      <w:proofErr w:type="gramStart"/>
      <w:r>
        <w:rPr>
          <w:rFonts w:ascii="Times New Roman" w:hAnsi="Times New Roman"/>
          <w:b/>
          <w:sz w:val="24"/>
          <w:szCs w:val="24"/>
        </w:rPr>
        <w:t>…..</w:t>
      </w:r>
      <w:proofErr w:type="gramEnd"/>
    </w:p>
    <w:p w14:paraId="28B37DE5" w14:textId="0C8D8D49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…………………</w:t>
      </w:r>
      <w:r w:rsid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8</w:t>
      </w:r>
      <w:r w:rsidR="00A434A0" w:rsidRP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vertAlign w:val="superscript"/>
        </w:rPr>
        <w:t>TH</w:t>
      </w:r>
      <w:r w:rsid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JUNE, 202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</w:t>
      </w:r>
    </w:p>
    <w:p w14:paraId="08F1801A" w14:textId="11366E58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………</w:t>
      </w:r>
      <w:r w:rsid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19015317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</w:t>
      </w:r>
      <w:proofErr w:type="gram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..</w:t>
      </w:r>
      <w:proofErr w:type="gramEnd"/>
    </w:p>
    <w:p w14:paraId="33CC2AFB" w14:textId="1A48BE2B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…………………</w:t>
      </w:r>
      <w:r w:rsidR="00A434A0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CC12B" w14:textId="77777777" w:rsidR="009B6FFF" w:rsidRDefault="009B6FFF" w:rsidP="0073097D">
      <w:pPr>
        <w:spacing w:after="0" w:line="240" w:lineRule="auto"/>
      </w:pPr>
      <w:r>
        <w:separator/>
      </w:r>
    </w:p>
  </w:endnote>
  <w:endnote w:type="continuationSeparator" w:id="0">
    <w:p w14:paraId="1298AD03" w14:textId="77777777" w:rsidR="009B6FFF" w:rsidRDefault="009B6FFF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8367F8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6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CC016" w14:textId="77777777" w:rsidR="009B6FFF" w:rsidRDefault="009B6FFF" w:rsidP="0073097D">
      <w:pPr>
        <w:spacing w:after="0" w:line="240" w:lineRule="auto"/>
      </w:pPr>
      <w:r>
        <w:separator/>
      </w:r>
    </w:p>
  </w:footnote>
  <w:footnote w:type="continuationSeparator" w:id="0">
    <w:p w14:paraId="5C00ADCA" w14:textId="77777777" w:rsidR="009B6FFF" w:rsidRDefault="009B6FFF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9B6FFF"/>
    <w:rsid w:val="00A434A0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fred awotwe</cp:lastModifiedBy>
  <cp:revision>3</cp:revision>
  <cp:lastPrinted>2020-05-11T11:13:00Z</cp:lastPrinted>
  <dcterms:created xsi:type="dcterms:W3CDTF">2020-06-06T15:05:00Z</dcterms:created>
  <dcterms:modified xsi:type="dcterms:W3CDTF">2020-06-08T18:15:00Z</dcterms:modified>
</cp:coreProperties>
</file>